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Uganda</w:t>
      </w:r>
      <w:r>
        <w:t xml:space="preserve"> </w:t>
      </w:r>
      <w:r>
        <w:t xml:space="preserve">Kampal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Employer's Name]</w:t>
      </w:r>
      <w:r>
        <w:br/>
      </w:r>
      <w:r>
        <w:t xml:space="preserve">[Hospital/Pharmacy Name or Organization Title]</w:t>
      </w:r>
      <w:r>
        <w:br/>
      </w:r>
      <w:r>
        <w:t xml:space="preserve">[Address in Uganda Kampala]</w:t>
      </w:r>
      <w:r>
        <w:br/>
      </w:r>
      <w:r>
        <w:t xml:space="preserve">[City, State, ZIP Code]</w:t>
      </w:r>
    </w:p>
    <w:bookmarkStart w:id="20" w:name="dear-hiring-manager"/>
    <w:p>
      <w:pPr>
        <w:pStyle w:val="Heading2"/>
      </w:pPr>
      <w:r>
        <w:t xml:space="preserve">Dear Hiring Manager,</w:t>
      </w:r>
    </w:p>
    <w:p>
      <w:pPr>
        <w:pStyle w:val="FirstParagraph"/>
      </w:pPr>
      <w:r>
        <w:t xml:space="preserve">I am writing to express my interest in the Pharmacist position at your esteemed organization in Uganda Kampala. As a dedicated and qualified pharmacist with [X years] of experience in pharmaceutical services, I am eager to contribute my expertise to support the healthcare needs of the people of Kampala and beyond. This opportunity aligns perfectly with my professional goals, as I am deeply committed to advancing patient care and public health in Uganda.</w:t>
      </w:r>
    </w:p>
    <w:p>
      <w:pPr>
        <w:pStyle w:val="BodyText"/>
      </w:pPr>
      <w:r>
        <w:t xml:space="preserve">My journey as a Pharmacist has been shaped by a passion for precision, compassion, and innovation in pharmacy practice. Over the years, I have honed my skills in medication management, prescription validation, patient counseling, and clinical collaboration. Whether working in community pharmacies or healthcare institutions across Uganda Kampala, I have consistently prioritized accuracy and safety while ensuring that patients receive the right medications at the right time. My work has been driven by a strong belief that pharmacists play a pivotal role in improving health outcomes through education, prevention, and personalized care.</w:t>
      </w:r>
    </w:p>
    <w:p>
      <w:pPr>
        <w:pStyle w:val="BodyText"/>
      </w:pPr>
      <w:r>
        <w:t xml:space="preserve">What draws me to this position in Uganda Kampala is the unique opportunity to serve a dynamic and growing population. Kampala, as the capital city of Uganda, is a hub of cultural diversity and healthcare innovation. However, it also faces challenges such as limited access to quality pharmaceutical services in underserved areas. I am particularly inspired by your organization’s mission to address these gaps and provide equitable healthcare solutions. My experience in [specific area, e.g., "rural pharmacy settings" or "public health initiatives"] has prepared me to contribute effectively to such efforts.</w:t>
      </w:r>
    </w:p>
    <w:p>
      <w:pPr>
        <w:pStyle w:val="BodyText"/>
      </w:pPr>
      <w:r>
        <w:t xml:space="preserve">One of my key strengths as a Pharmacist is my ability to adapt to diverse environments. In Uganda Kampala, where healthcare systems often operate under resource constraints, I have developed strategies to optimize workflows, manage inventory efficiently, and ensure compliance with local regulations. For instance, during my tenure at [Previous Workplace in Uganda], I implemented a digital tracking system for medication stock levels that reduced waste by 30% and improved patient satisfaction. This initiative not only demonstrated my technical skills but also my dedication to creating sustainable solutions.</w:t>
      </w:r>
    </w:p>
    <w:p>
      <w:pPr>
        <w:pStyle w:val="BodyText"/>
      </w:pPr>
      <w:r>
        <w:t xml:space="preserve">Moreover, I have a strong commitment to continuing education and professional development. As the pharmaceutical field evolves rapidly, I stay updated on advancements through [certifications, courses, or organizations related to pharmacy practice in Uganda]. This knowledge allows me to provide evidence-based recommendations and stay ahead of emerging challenges in drug therapy. In Uganda Kampala’s healthcare landscape, where new treatments and regulations are frequently introduced, this proactive approach is invaluable.</w:t>
      </w:r>
    </w:p>
    <w:p>
      <w:pPr>
        <w:pStyle w:val="BodyText"/>
      </w:pPr>
      <w:r>
        <w:t xml:space="preserve">Another aspect of my profile that I believe aligns with your needs is my focus on community engagement. As a Pharmacist, I have led initiatives to educate patients about medication adherence and disease prevention in collaboration with local clinics and NGOs in Kampala. For example, I organized a series of workshops on managing chronic conditions like diabetes and hypertension, which were well-received by both patients and healthcare providers. These experiences have reinforced my belief that pharmacists are not just dispensers of medicines but also essential educators and advocates for public health.</w:t>
      </w:r>
    </w:p>
    <w:p>
      <w:pPr>
        <w:pStyle w:val="BodyText"/>
      </w:pPr>
      <w:r>
        <w:t xml:space="preserve">What excites me most about this opportunity is the chance to work within a team that shares my vision for improving healthcare in Uganda Kampala. I am particularly drawn to your organization’s emphasis on [specific value or project mentioned in the job posting, e.g., "patient-centered care" or "community outreach"]. I am confident that my background in pharmacy, combined with my cultural sensitivity and adaptability, will enable me to make meaningful contributions to your team.</w:t>
      </w:r>
    </w:p>
    <w:p>
      <w:pPr>
        <w:pStyle w:val="BodyText"/>
      </w:pPr>
      <w:r>
        <w:t xml:space="preserve">In addition to my technical expertise, I bring a strong work ethic and a collaborative spirit. I thrive in fast-paced environments where teamwork is critical, and I am comfortable working independently when necessary. My ability to communicate effectively with patients of all ages and backgrounds has been instrumental in building trust and ensuring positive outcomes. In Uganda Kampala’s multicultural setting, this skill is especially important for fostering inclusivity and addressing the diverse needs of the population.</w:t>
      </w:r>
    </w:p>
    <w:p>
      <w:pPr>
        <w:pStyle w:val="BodyText"/>
      </w:pPr>
      <w:r>
        <w:t xml:space="preserve">I would be honored to bring my skills, experience, and passion for pharmacy to your organization. I am enthusiastic about the possibility of discussing how my background can align with your goals and contribute to the continued success of your team in Uganda Kampala. Thank you for considering my application. I look forward to the opportunity to further discuss how I can support your miss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Uganda Kampala</dc:title>
  <dc:creator/>
  <cp:keywords/>
  <dcterms:created xsi:type="dcterms:W3CDTF">2026-07-21T01:07:49Z</dcterms:created>
  <dcterms:modified xsi:type="dcterms:W3CDTF">2026-07-21T01:07:49Z</dcterms:modified>
</cp:coreProperties>
</file>

<file path=docProps/custom.xml><?xml version="1.0" encoding="utf-8"?>
<Properties xmlns="http://schemas.openxmlformats.org/officeDocument/2006/custom-properties" xmlns:vt="http://schemas.openxmlformats.org/officeDocument/2006/docPropsVTypes"/>
</file>